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aerospace-engineer-spain-valencia"/>
    <w:p>
      <w:pPr>
        <w:pStyle w:val="Heading2"/>
      </w:pPr>
      <w:r>
        <w:t xml:space="preserve">Aerospace Engineer | Spain Valenc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skilled Aerospace Engineer with over 8 years of experience in the design, development, and analysis of aerospace systems. My expertise lies in aerodynamics, propulsion systems, and structural integrity assessments. I have worked extensively on projects related to both commercial aviation and space exploration technologies. As an engineer based in Spain Valencia, I am committed to advancing aerospace innovation while contributing to the growing aeronautical industry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erospace Engineering</w:t>
      </w:r>
      <w:r>
        <w:br/>
      </w:r>
      <w:r>
        <w:t xml:space="preserve">Universidad Politécnica de Valencia, Spain</w:t>
      </w:r>
      <w:r>
        <w:br/>
      </w:r>
      <w:r>
        <w:t xml:space="preserve">Graduated: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erodynamics and Propulsion Systems</w:t>
      </w:r>
      <w:r>
        <w:br/>
      </w:r>
      <w:r>
        <w:t xml:space="preserve">Instituto Nacional de Técnica Aeronáutica (INTA), Spain</w:t>
      </w:r>
      <w:r>
        <w:br/>
      </w:r>
      <w:r>
        <w:t xml:space="preserve">Graduated: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CAD Software (CATIA V5)</w:t>
      </w:r>
      <w:r>
        <w:br/>
      </w:r>
      <w:r>
        <w:t xml:space="preserve">Autodesk Training Center, Valencia, Spain</w:t>
      </w:r>
      <w:r>
        <w:br/>
      </w:r>
      <w:r>
        <w:t xml:space="preserve">Completed: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aerospace-engineer"/>
    <w:p>
      <w:pPr>
        <w:pStyle w:val="Heading3"/>
      </w:pPr>
      <w:r>
        <w:rPr>
          <w:bCs/>
          <w:b/>
        </w:rPr>
        <w:t xml:space="preserve">Aerospace Engineer</w:t>
      </w:r>
    </w:p>
    <w:p>
      <w:pPr>
        <w:pStyle w:val="FirstParagraph"/>
      </w:pPr>
      <w:r>
        <w:rPr>
          <w:iCs/>
          <w:i/>
        </w:rPr>
        <w:t xml:space="preserve">Aviación Española S.A. (AESA), Valencia, Spain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aircraft components using CAD software, contributing to the development of next-generation commercial aircraft.</w:t>
      </w:r>
    </w:p>
    <w:p>
      <w:pPr>
        <w:numPr>
          <w:ilvl w:val="0"/>
          <w:numId w:val="1002"/>
        </w:numPr>
        <w:pStyle w:val="Compact"/>
      </w:pPr>
      <w:r>
        <w:t xml:space="preserve">Conducted computational fluid dynamics (CFD) simulations to enhance aerodynamic efficiency and reduce drag in new desig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on the integration of propulsion systems, ensuring compliance with EASA (European Union Aviation Safety Agency) standards.</w:t>
      </w:r>
    </w:p>
    <w:p>
      <w:pPr>
        <w:numPr>
          <w:ilvl w:val="0"/>
          <w:numId w:val="1002"/>
        </w:numPr>
        <w:pStyle w:val="Compact"/>
      </w:pPr>
      <w:r>
        <w:t xml:space="preserve">Managed technical documentation and regulatory compliance for aerospace projects, ensuring adherence to Spanish and European aviation regulations.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stituto Tecnológico de Aeronáutica (ITA), Valencia, Spain</w:t>
      </w:r>
      <w:r>
        <w:t xml:space="preserve"> </w:t>
      </w:r>
      <w:r>
        <w:t xml:space="preserve">| 2016 – 2018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focused on sustainable propulsion systems for UAVs (Unmanned Aerial Vehicles), funded by the Spanish Ministry of Economy.</w:t>
      </w:r>
    </w:p>
    <w:p>
      <w:pPr>
        <w:numPr>
          <w:ilvl w:val="0"/>
          <w:numId w:val="1003"/>
        </w:numPr>
        <w:pStyle w:val="Compact"/>
      </w:pPr>
      <w:r>
        <w:t xml:space="preserve">Analyzed data from wind tunnel tests to evaluate the performance of novel winglet designs, resulting in a 12% improvement in fuel efficiency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articles on aerodynamic optimization techniques in aerospace journals, with a focus on Spain Valencia's contributions to the field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Airbus Defence and Space, Spain</w:t>
      </w:r>
      <w:r>
        <w:t xml:space="preserve"> </w:t>
      </w:r>
      <w:r>
        <w:t xml:space="preserve">| 2014 –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satellite structures for the Galileo navigation system, ensuring compliance with international aerospace standards.</w:t>
      </w:r>
    </w:p>
    <w:p>
      <w:pPr>
        <w:numPr>
          <w:ilvl w:val="0"/>
          <w:numId w:val="1004"/>
        </w:numPr>
        <w:pStyle w:val="Compact"/>
      </w:pPr>
      <w:r>
        <w:t xml:space="preserve">Supported engineers in conducting stress analysis on spacecraft components under extreme thermal condition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TIA V5, ANSYS, MATLAB, SolidWorks, Fluent (CF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FORTR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Airfoil analysis, CFD simulations, wind tunnel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Jet engines, rocket motors, fuel efficiency optimiz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French and Portuguese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1. "Optimization of UAV Wing Design for Valencia-based Aerial Surveillance"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t xml:space="preserve">Collaborated with the Universidad Politécnica de Valencia to develop a lightweight UAV wing design tailored for low-altitude surveillance missions in Spain.</w:t>
      </w:r>
    </w:p>
    <w:p>
      <w:pPr>
        <w:numPr>
          <w:ilvl w:val="0"/>
          <w:numId w:val="1006"/>
        </w:numPr>
        <w:pStyle w:val="Compact"/>
      </w:pPr>
      <w:r>
        <w:t xml:space="preserve">Utilized CFD tools to reduce turbulence and improve lift-to-drag ratios, resulting in a 15% increase in flight endurance.</w:t>
      </w:r>
    </w:p>
    <w:p>
      <w:pPr>
        <w:pStyle w:val="FirstParagraph"/>
      </w:pPr>
      <w:r>
        <w:rPr>
          <w:bCs/>
          <w:b/>
        </w:rPr>
        <w:t xml:space="preserve">2. "Sustainable Aviation Fuels Research at Valencia Aeronautics Institute"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t xml:space="preserve">Conducted experiments on bio-based jet fuels, analyzing their performance under simulated flight conditions in Spain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*Revista de Ingeniería Aeronáutica*, highlighting potential applications for Spanish aviation compani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Aerospace Engineering Professional Certification – Universidad Politécnica de Valencia (2019)</w:t>
      </w:r>
    </w:p>
    <w:p>
      <w:pPr>
        <w:numPr>
          <w:ilvl w:val="0"/>
          <w:numId w:val="1008"/>
        </w:numPr>
        <w:pStyle w:val="Compact"/>
      </w:pPr>
      <w:r>
        <w:t xml:space="preserve">EASA Part 66 Aircraft Maintenance License – Spanish Civil Aviation Authority (2017)</w:t>
      </w:r>
    </w:p>
    <w:p>
      <w:pPr>
        <w:numPr>
          <w:ilvl w:val="0"/>
          <w:numId w:val="1008"/>
        </w:numPr>
        <w:pStyle w:val="Compact"/>
      </w:pPr>
      <w:r>
        <w:t xml:space="preserve">ISO 9001 Quality Management Systems Certification – Valencia Institute for Aerospace Standards (2020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, with professional writing and speaking experience)</w:t>
      </w:r>
    </w:p>
    <w:p>
      <w:pPr>
        <w:numPr>
          <w:ilvl w:val="0"/>
          <w:numId w:val="1009"/>
        </w:numPr>
        <w:pStyle w:val="Compact"/>
      </w:pPr>
      <w:r>
        <w:t xml:space="preserve">Basic knowledge of French and Portuguese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Spanish Aeronautical Society (Sociedad Española de Ingeniería Aeronáutica), Valencia chapter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engineering students at the Universidad Miguel Hernández in Valencia, focusing on aerospace design and innovat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p>
      <w:pPr>
        <w:pStyle w:val="BodyText"/>
      </w:pPr>
      <w:r>
        <w:t xml:space="preserve">Curriculum Vitae - Aerospace Engineer | Spain Valencia</w:t>
      </w:r>
    </w:p>
    <w:p>
      <w:pPr>
        <w:pStyle w:val="BodyText"/>
      </w:pPr>
      <w:r>
        <w:t xml:space="preserve">Address: Calle de la Ingeniería, 123, 46023 Valencia, Spai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Spain Valencia</dc:title>
  <dc:creator/>
  <dc:language>en</dc:language>
  <cp:keywords/>
  <dcterms:created xsi:type="dcterms:W3CDTF">2025-12-02T23:33:18Z</dcterms:created>
  <dcterms:modified xsi:type="dcterms:W3CDTF">2025-12-02T2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